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7E2FFD9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5E320A">
        <w:rPr>
          <w:sz w:val="24"/>
          <w:szCs w:val="24"/>
          <w:lang w:val="en-GB"/>
        </w:rPr>
        <w:t>Vermont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5632E4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5E320A">
        <w:rPr>
          <w:sz w:val="24"/>
          <w:szCs w:val="24"/>
        </w:rPr>
        <w:t>14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21D96" w14:textId="77777777" w:rsidR="00621FE8" w:rsidRDefault="00621FE8" w:rsidP="00CB37D9">
      <w:pPr>
        <w:spacing w:after="0" w:line="240" w:lineRule="auto"/>
      </w:pPr>
      <w:r>
        <w:separator/>
      </w:r>
    </w:p>
  </w:endnote>
  <w:endnote w:type="continuationSeparator" w:id="0">
    <w:p w14:paraId="75E4EA1D" w14:textId="77777777" w:rsidR="00621FE8" w:rsidRDefault="00621FE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6ED4D" w14:textId="77777777" w:rsidR="008056ED" w:rsidRDefault="008056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E677E0D" w:rsidR="00CB37D9" w:rsidRPr="008056ED" w:rsidRDefault="00CB37D9" w:rsidP="008056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92058" w14:textId="77777777" w:rsidR="008056ED" w:rsidRDefault="00805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B16C8" w14:textId="77777777" w:rsidR="00621FE8" w:rsidRDefault="00621FE8" w:rsidP="00CB37D9">
      <w:pPr>
        <w:spacing w:after="0" w:line="240" w:lineRule="auto"/>
      </w:pPr>
      <w:r>
        <w:separator/>
      </w:r>
    </w:p>
  </w:footnote>
  <w:footnote w:type="continuationSeparator" w:id="0">
    <w:p w14:paraId="2976C506" w14:textId="77777777" w:rsidR="00621FE8" w:rsidRDefault="00621FE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47545" w14:textId="77777777" w:rsidR="008056ED" w:rsidRDefault="008056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371F1EA" w:rsidR="00AD6FC0" w:rsidRPr="008056ED" w:rsidRDefault="00AD6FC0" w:rsidP="008056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BE4E8" w14:textId="77777777" w:rsidR="008056ED" w:rsidRDefault="008056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E320A"/>
    <w:rsid w:val="005F0103"/>
    <w:rsid w:val="00621FE8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8056ED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